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1.2.1 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1.2.2 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1.2.3 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3.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 Almdale, MUPP; Brian Almdale, MUPP; Brian Almdale, MUPP</dc:creator>
  <cp:keywords/>
  <dcterms:created xsi:type="dcterms:W3CDTF">2024-06-11T19:57:05Z</dcterms:created>
  <dcterms:modified xsi:type="dcterms:W3CDTF">2024-06-11T19: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subtitle">
    <vt:lpwstr>To: XYZ at 123 Agency/ConsultantFrom: ABCRE: DRAFT SomethingProject: Something</vt:lpwstr>
  </property>
  <property fmtid="{D5CDD505-2E9C-101B-9397-08002B2CF9AE}" pid="18" name="toc-title">
    <vt:lpwstr>Table of contents</vt:lpwstr>
  </property>
  <property fmtid="{D5CDD505-2E9C-101B-9397-08002B2CF9AE}" pid="19" name="website">
    <vt:lpwstr/>
  </property>
</Properties>
</file>